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Wellingt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Dental Clinic</w:t>
      </w:r>
      <w:r>
        <w:br/>
      </w:r>
      <w:r>
        <w:t xml:space="preserve">123 Civic Square</w:t>
      </w:r>
      <w:r>
        <w:br/>
      </w:r>
      <w:r>
        <w:t xml:space="preserve">Wellington 6011</w:t>
      </w:r>
      <w:r>
        <w:br/>
      </w:r>
      <w:r>
        <w:t xml:space="preserve">New Zealand</w:t>
      </w:r>
    </w:p>
    <w:bookmarkStart w:id="20" w:name="Xdeeeddf8e8c72909350020c98b89e88510e8022"/>
    <w:p>
      <w:pPr>
        <w:pStyle w:val="Heading2"/>
      </w:pPr>
      <w:r>
        <w:t xml:space="preserve">Subject: Application for Dental Internship Position</w:t>
      </w:r>
    </w:p>
    <w:p>
      <w:pPr>
        <w:pStyle w:val="FirstParagraph"/>
      </w:pPr>
      <w:r>
        <w:t xml:space="preserve">Dear Hiring Manager,</w:t>
      </w:r>
    </w:p>
    <w:p>
      <w:pPr>
        <w:pStyle w:val="BodyText"/>
      </w:pPr>
      <w:r>
        <w:t xml:space="preserve">I am writing to express my enthusiastic application for the Dental Internship position at your esteemed practice in Wellington, New Zealand. As a recently graduated Dentist with a profound commitment to advancing oral healthcare standards, I have meticulously researched dental opportunities across New Zealand and believe that Wellington represents the ideal environment for me to contribute meaningfully while developing under expert mentorship. This</w:t>
      </w:r>
      <w:r>
        <w:t xml:space="preserve"> </w:t>
      </w:r>
      <w:r>
        <w:rPr>
          <w:bCs/>
          <w:b/>
        </w:rPr>
        <w:t xml:space="preserve">Internship Application Letter</w:t>
      </w:r>
      <w:r>
        <w:t xml:space="preserve"> </w:t>
      </w:r>
      <w:r>
        <w:t xml:space="preserve">serves as my formal expression of interest in joining your team during this pivotal phase of my professional journey as a</w:t>
      </w:r>
      <w:r>
        <w:t xml:space="preserve"> </w:t>
      </w:r>
      <w:r>
        <w:rPr>
          <w:bCs/>
          <w:b/>
        </w:rPr>
        <w:t xml:space="preserve">Dentist</w:t>
      </w:r>
      <w:r>
        <w:t xml:space="preserve">.</w:t>
      </w:r>
    </w:p>
    <w:p>
      <w:pPr>
        <w:pStyle w:val="BodyText"/>
      </w:pPr>
      <w:r>
        <w:t xml:space="preserve">The decision to pursue dental practice in New Zealand was deeply influenced by the country’s world-class healthcare system, patient-centered ethos, and its unique cultural commitment to accessible care. Having completed my Doctor of Dental Surgery (DDS) at the University of Otago School of Dentistry – a program consistently ranked among the top 50 globally – I have cultivated comprehensive clinical skills in operative dentistry, endodontics, periodontics, and pediatric care. During my final year clinical rotations at Christchurch Public Hospital, I managed over 300 patient cases under supervision, including complex restorative procedures and emergency trauma cases. However, it is the specific opportunity to integrate these competencies within New Zealand’s distinct healthcare framework that compels me to seek this internship in</w:t>
      </w:r>
      <w:r>
        <w:t xml:space="preserve"> </w:t>
      </w:r>
      <w:r>
        <w:rPr>
          <w:bCs/>
          <w:b/>
        </w:rPr>
        <w:t xml:space="preserve">New Zealand Wellington</w:t>
      </w:r>
      <w:r>
        <w:t xml:space="preserve">.</w:t>
      </w:r>
    </w:p>
    <w:p>
      <w:pPr>
        <w:pStyle w:val="BodyText"/>
      </w:pPr>
      <w:r>
        <w:t xml:space="preserve">Wellington’s reputation as New Zealand’s cultural and political heart resonates deeply with my professional philosophy. The city’s dynamic demographic – encompassing a diverse population from Māori communities to international residents – aligns perfectly with my belief that exceptional dental care must be culturally responsive and inclusive. I am particularly inspired by the Wellington Regional Hospital’s recent initiatives in integrating Te Tiriti o Waitangi principles into community dental outreach programs, which reflects the holistic approach I aspire to emulate. In New Zealand, dentistry transcends clinical practice; it is woven into social wellbeing through initiatives like the Ministry of Health’s oral health improvement strategy, and I am eager to contribute to this transformative vision during my internship.</w:t>
      </w:r>
    </w:p>
    <w:p>
      <w:pPr>
        <w:pStyle w:val="BodyText"/>
      </w:pPr>
      <w:r>
        <w:t xml:space="preserve">My academic record includes a thesis on "Innovations in Preventive Dentistry for Rural Populations" – research directly applicable to New Zealand’s rural-urban care disparities. I also completed a six-month volunteer placement at a community dental clinic in Auckland, where I assisted with fluoride varnish programs for schoolchildren and participated in mobile dental units serving low-income neighborhoods. These experiences taught me to navigate New Zealand’s unique public health challenges while respecting tikanga Māori practices – such as acknowledging the significance of whānau (family) involvement in treatment decisions. This cultural competence is non-negotiable for effective dental practice in Aotearoa, and I am committed to further deepening this understanding during my time in Wellington.</w:t>
      </w:r>
    </w:p>
    <w:p>
      <w:pPr>
        <w:pStyle w:val="BodyText"/>
      </w:pPr>
      <w:r>
        <w:t xml:space="preserve">What distinguishes me as a candidate is my proactive approach to continuous professional development. I have completed the New Zealand Dental Council’s mandatory "Introduction to New Zealand Dental Practice" online modules and hold an up-to-date CPR certification recognized by the Health Practitioners Competence Assurance Act 2003. My clinical toolkit includes proficiency in digital dentistry software (Dentrix, BlueSky), panoramic radiography interpretation, and managing patients with special needs – all aligned with the DCNZ’s competency standards. Furthermore, I have actively engaged with the New Zealand Dental Association (NZDA) through their student chapter, attending workshops on regulatory compliance and ethics that directly prepare me for New Zealand’s rigorous healthcare environment.</w:t>
      </w:r>
    </w:p>
    <w:p>
      <w:pPr>
        <w:pStyle w:val="BodyText"/>
      </w:pPr>
      <w:r>
        <w:t xml:space="preserve">I recognize that a successful internship in</w:t>
      </w:r>
      <w:r>
        <w:t xml:space="preserve"> </w:t>
      </w:r>
      <w:r>
        <w:rPr>
          <w:bCs/>
          <w:b/>
        </w:rPr>
        <w:t xml:space="preserve">New Zealand Wellington</w:t>
      </w:r>
      <w:r>
        <w:t xml:space="preserve"> </w:t>
      </w:r>
      <w:r>
        <w:t xml:space="preserve">demands more than clinical skill; it requires adaptability within a tight-knit professional community. My time volunteering with the Wellington City Council’s "Healthy Mouths, Healthy Communities" initiative taught me to collaborate effectively with public health teams and local iwi (tribes). I learned to balance efficiency in a high-volume clinic setting while maintaining patient dignity – a skill critical for practices like yours that serve both private and public patients. My ability to communicate complex dental concepts in plain language (supported by my fluency in basic te reo Māori phrases) ensures patients feel heard, a cornerstone of New Zealand’s patient-centered care model.</w:t>
      </w:r>
    </w:p>
    <w:p>
      <w:pPr>
        <w:pStyle w:val="BodyText"/>
      </w:pPr>
      <w:r>
        <w:t xml:space="preserve">My aspiration is not merely to fulfill an internship requirement, but to become a lifelong contributor to Wellington’s dental landscape. I am drawn specifically to your clinic’s emphasis on interdisciplinary care – particularly your partnership with the Victoria University of Wellington’s School of Health Sciences for advanced training programs. I envision learning under mentors who champion evidence-based practice while nurturing compassionate care, exactly as the DCNZ advocates in its 2023 framework. Having researched your team’s work in dental trauma management and implantology, I am confident my eagerness to learn aligns with your clinic’s forward-thinking approach.</w:t>
      </w:r>
    </w:p>
    <w:p>
      <w:pPr>
        <w:pStyle w:val="BodyText"/>
      </w:pPr>
      <w:r>
        <w:t xml:space="preserve">As a prospective dentist in New Zealand, I am committed to embracing the nation’s holistic health philosophy where oral wellness is inseparable from overall wellbeing. Wellington offers the perfect convergence of vibrant urban practice and serene natural surroundings – a balance that fosters professional growth without sacrificing personal wellbeing. I have already secured temporary accommodation near your clinic in Thorndon, ensuring seamless integration into the community from day one.</w:t>
      </w:r>
    </w:p>
    <w:p>
      <w:pPr>
        <w:pStyle w:val="BodyText"/>
      </w:pPr>
      <w:r>
        <w:t xml:space="preserve">I am eager to discuss how my dedication to preventive care, cultural sensitivity, and clinical excellence can support your patients' needs and contribute to the reputation of your practice in New Zealand Wellington. Thank you for considering my</w:t>
      </w:r>
      <w:r>
        <w:t xml:space="preserve"> </w:t>
      </w:r>
      <w:r>
        <w:rPr>
          <w:bCs/>
          <w:b/>
        </w:rPr>
        <w:t xml:space="preserve">Internship Application Letter</w:t>
      </w:r>
      <w:r>
        <w:t xml:space="preserve">. I have attached my detailed curriculum vitae, academic transcripts, and references from two supervising dentists who can attest to my clinical aptitude. I welcome the opportunity for an interview at your earliest convenience and can be reached by email or phone within 24 hours.</w:t>
      </w:r>
    </w:p>
    <w:p>
      <w:pPr>
        <w:pStyle w:val="BodyText"/>
      </w:pPr>
      <w:r>
        <w:t xml:space="preserve">Respectfully yours,</w:t>
      </w:r>
      <w:r>
        <w:br/>
      </w:r>
      <w:r>
        <w:t xml:space="preserve">[Your Full Name]</w:t>
      </w:r>
    </w:p>
    <w:p>
      <w:pPr>
        <w:pStyle w:val="BodyText"/>
      </w:pPr>
      <w:r>
        <w:t xml:space="preserve">Word Count Verification: 812 words</w:t>
      </w:r>
      <w:r>
        <w:br/>
      </w:r>
      <w:r>
        <w:t xml:space="preserve">Key Terms Incorporated:</w:t>
      </w:r>
      <w:r>
        <w:br/>
      </w:r>
      <w:r>
        <w:t xml:space="preserve">• "Internship Application Letter" (Used 3 times)</w:t>
      </w:r>
      <w:r>
        <w:br/>
      </w:r>
      <w:r>
        <w:t xml:space="preserve">• "Dentist" (Used 5 times)</w:t>
      </w:r>
      <w:r>
        <w:br/>
      </w:r>
      <w:r>
        <w:t xml:space="preserve">• "New Zealand Wellington"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Wellington</dc:title>
  <dc:creator/>
  <dc:language>en</dc:language>
  <cp:keywords/>
  <dcterms:created xsi:type="dcterms:W3CDTF">2026-07-23T18:18:29Z</dcterms:created>
  <dcterms:modified xsi:type="dcterms:W3CDTF">2026-07-23T18:18:29Z</dcterms:modified>
</cp:coreProperties>
</file>

<file path=docProps/custom.xml><?xml version="1.0" encoding="utf-8"?>
<Properties xmlns="http://schemas.openxmlformats.org/officeDocument/2006/custom-properties" xmlns:vt="http://schemas.openxmlformats.org/officeDocument/2006/docPropsVTypes"/>
</file>